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1DF55" w14:textId="3C985DF6" w:rsidR="00687FA5" w:rsidRDefault="00DA13AD">
      <w:r>
        <w:rPr>
          <w:rFonts w:hint="eastAsia"/>
        </w:rPr>
        <w:t>【研究目的】</w:t>
      </w:r>
      <w:r w:rsidR="002B4D14">
        <w:rPr>
          <w:rFonts w:hint="eastAsia"/>
        </w:rPr>
        <w:t>text</w:t>
      </w:r>
      <w:r w:rsidR="002B4D14">
        <w:t xml:space="preserve"> coverage</w:t>
      </w:r>
      <w:r w:rsidR="00797851">
        <w:t xml:space="preserve"> (</w:t>
      </w:r>
      <w:r w:rsidR="00797851">
        <w:rPr>
          <w:rFonts w:hint="eastAsia"/>
        </w:rPr>
        <w:t>生词数量</w:t>
      </w:r>
      <w:r w:rsidR="00797851">
        <w:rPr>
          <w:rFonts w:hint="eastAsia"/>
        </w:rPr>
        <w:t>)</w:t>
      </w:r>
      <w:r w:rsidR="002B4D14">
        <w:t>, genre (</w:t>
      </w:r>
      <w:r w:rsidR="002B4D14">
        <w:rPr>
          <w:rFonts w:hint="eastAsia"/>
        </w:rPr>
        <w:t>文体；二分类；小说和说明文</w:t>
      </w:r>
      <w:r w:rsidR="002B4D14">
        <w:rPr>
          <w:rFonts w:hint="eastAsia"/>
        </w:rPr>
        <w:t>),</w:t>
      </w:r>
      <w:r w:rsidR="002B4D14">
        <w:t xml:space="preserve"> occurrence</w:t>
      </w:r>
      <w:r w:rsidR="002B4D14">
        <w:rPr>
          <w:rFonts w:hint="eastAsia"/>
        </w:rPr>
        <w:t>（生词出现次数</w:t>
      </w:r>
      <w:r w:rsidR="0040059E">
        <w:rPr>
          <w:rFonts w:hint="eastAsia"/>
        </w:rPr>
        <w:t>;</w:t>
      </w:r>
      <w:r w:rsidR="0040059E">
        <w:t xml:space="preserve"> 1</w:t>
      </w:r>
      <w:r w:rsidR="0040059E">
        <w:rPr>
          <w:rFonts w:hint="eastAsia"/>
        </w:rPr>
        <w:t>次和</w:t>
      </w:r>
      <w:r w:rsidR="0040059E">
        <w:rPr>
          <w:rFonts w:hint="eastAsia"/>
        </w:rPr>
        <w:t>2</w:t>
      </w:r>
      <w:r w:rsidR="0040059E">
        <w:rPr>
          <w:rFonts w:hint="eastAsia"/>
        </w:rPr>
        <w:t>次</w:t>
      </w:r>
      <w:r w:rsidR="00E927D8">
        <w:rPr>
          <w:rFonts w:hint="eastAsia"/>
        </w:rPr>
        <w:t>）</w:t>
      </w:r>
      <w:r w:rsidR="00BC4AE5">
        <w:rPr>
          <w:rFonts w:hint="eastAsia"/>
        </w:rPr>
        <w:t>对于学习这些生词的影响</w:t>
      </w:r>
      <w:r w:rsidR="00BC4AE5">
        <w:t xml:space="preserve"> </w:t>
      </w:r>
    </w:p>
    <w:p w14:paraId="0BCC2B23" w14:textId="0025D274" w:rsidR="00DA13AD" w:rsidRDefault="00DA13AD"/>
    <w:p w14:paraId="2D3BA6FA" w14:textId="77777777" w:rsidR="00BC4AE5" w:rsidRDefault="00BC4AE5"/>
    <w:p w14:paraId="166DBD36" w14:textId="5CA28968" w:rsidR="00133084" w:rsidRDefault="00133084" w:rsidP="00133084">
      <w:r>
        <w:t xml:space="preserve">Research Question 1. </w:t>
      </w:r>
      <w:r>
        <w:rPr>
          <w:rFonts w:hint="eastAsia"/>
        </w:rPr>
        <w:t>主效应：</w:t>
      </w:r>
      <w:r>
        <w:t>What are the main effects of text coverage, genre, occurrence on the learning of new words?</w:t>
      </w:r>
    </w:p>
    <w:p w14:paraId="330A84F7" w14:textId="1EFEF635" w:rsidR="00133084" w:rsidRDefault="00F91288" w:rsidP="00133084">
      <w:r>
        <w:t xml:space="preserve">IV </w:t>
      </w:r>
      <w:r>
        <w:rPr>
          <w:rFonts w:hint="eastAsia"/>
        </w:rPr>
        <w:t>（分类变量）</w:t>
      </w:r>
      <w:r>
        <w:t>text coverage, genre</w:t>
      </w:r>
      <w:r w:rsidR="0040059E">
        <w:t xml:space="preserve"> (narrative, expository)</w:t>
      </w:r>
      <w:r>
        <w:t xml:space="preserve">, occurrence </w:t>
      </w:r>
      <w:r w:rsidR="0040059E">
        <w:t>(1 and 2)</w:t>
      </w:r>
    </w:p>
    <w:p w14:paraId="45DE3AF8" w14:textId="4C4C6452" w:rsidR="00F91288" w:rsidRDefault="00F91288" w:rsidP="00133084">
      <w:r>
        <w:t>DV</w:t>
      </w:r>
      <w:r w:rsidR="00A873E3">
        <w:t xml:space="preserve"> </w:t>
      </w:r>
      <w:r w:rsidR="008C12A6">
        <w:rPr>
          <w:rFonts w:hint="eastAsia"/>
        </w:rPr>
        <w:t>（连续变量</w:t>
      </w:r>
      <w:r>
        <w:rPr>
          <w:rFonts w:hint="eastAsia"/>
        </w:rPr>
        <w:t>）</w:t>
      </w:r>
      <w:r>
        <w:t xml:space="preserve">: </w:t>
      </w:r>
      <w:r>
        <w:rPr>
          <w:rFonts w:hint="eastAsia"/>
        </w:rPr>
        <w:t>词汇</w:t>
      </w:r>
      <w:r w:rsidR="00F74782">
        <w:rPr>
          <w:rFonts w:hint="eastAsia"/>
        </w:rPr>
        <w:t>习得测试</w:t>
      </w:r>
      <w:r w:rsidR="00F01FC9">
        <w:rPr>
          <w:rFonts w:hint="eastAsia"/>
        </w:rPr>
        <w:t>（</w:t>
      </w:r>
      <w:r w:rsidR="001C5A6A">
        <w:rPr>
          <w:rFonts w:hint="eastAsia"/>
        </w:rPr>
        <w:t>对应</w:t>
      </w:r>
      <w:r w:rsidR="001C5A6A">
        <w:rPr>
          <w:rFonts w:hint="eastAsia"/>
        </w:rPr>
        <w:t>excel</w:t>
      </w:r>
      <w:r w:rsidR="001C5A6A">
        <w:rPr>
          <w:rFonts w:hint="eastAsia"/>
        </w:rPr>
        <w:t>栏目名称：</w:t>
      </w:r>
      <w:r w:rsidR="000B7076">
        <w:rPr>
          <w:noProof/>
        </w:rPr>
        <w:drawing>
          <wp:inline distT="0" distB="0" distL="0" distR="0" wp14:anchorId="6F8655EE" wp14:editId="4F4E9DB3">
            <wp:extent cx="5274310" cy="51689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C5D29" w14:textId="77777777" w:rsidR="001C5A6A" w:rsidRDefault="001C5A6A" w:rsidP="00133084"/>
    <w:p w14:paraId="4C35F745" w14:textId="77777777" w:rsidR="00F74782" w:rsidRDefault="00F74782" w:rsidP="00133084">
      <w:pPr>
        <w:rPr>
          <w:rFonts w:hint="eastAsia"/>
        </w:rPr>
      </w:pPr>
    </w:p>
    <w:p w14:paraId="5788FAEA" w14:textId="7C37156C" w:rsidR="00BC4AE5" w:rsidRDefault="00133084" w:rsidP="00133084">
      <w:r>
        <w:t xml:space="preserve">Research Question 2. </w:t>
      </w:r>
      <w:r>
        <w:rPr>
          <w:rFonts w:hint="eastAsia"/>
        </w:rPr>
        <w:t>交互效应</w:t>
      </w:r>
      <w:r>
        <w:t>Is there an interaction among text coverage, genre, occurrence on the learning of new words?</w:t>
      </w:r>
    </w:p>
    <w:p w14:paraId="7DA871E0" w14:textId="0FFBD4B3" w:rsidR="00BC4AE5" w:rsidRDefault="00BC4AE5"/>
    <w:p w14:paraId="0723124B" w14:textId="77777777" w:rsidR="00D12151" w:rsidRDefault="00D12151"/>
    <w:p w14:paraId="6DC0D7B4" w14:textId="10DDA3DA" w:rsidR="00D12151" w:rsidRDefault="00D12151">
      <w:r>
        <w:t>[</w:t>
      </w:r>
      <w:r>
        <w:rPr>
          <w:rFonts w:hint="eastAsia"/>
        </w:rPr>
        <w:t>实验设计</w:t>
      </w:r>
      <w:r>
        <w:rPr>
          <w:rFonts w:hint="eastAsia"/>
        </w:rPr>
        <w:t>]</w:t>
      </w:r>
    </w:p>
    <w:p w14:paraId="321742FC" w14:textId="50383D55" w:rsidR="00D12151" w:rsidRDefault="00D12151">
      <w:pPr>
        <w:rPr>
          <w:rFonts w:hint="eastAsia"/>
        </w:rPr>
      </w:pPr>
      <w:r>
        <w:rPr>
          <w:rFonts w:hint="eastAsia"/>
        </w:rPr>
        <w:t>分组实验，被试随机分</w:t>
      </w:r>
      <w:r w:rsidR="000B7076">
        <w:rPr>
          <w:rFonts w:hint="eastAsia"/>
        </w:rPr>
        <w:t>为</w:t>
      </w:r>
      <w:r w:rsidR="000B7076">
        <w:rPr>
          <w:rFonts w:hint="eastAsia"/>
        </w:rPr>
        <w:t>text</w:t>
      </w:r>
      <w:r w:rsidR="000B7076">
        <w:t xml:space="preserve"> </w:t>
      </w:r>
      <w:r w:rsidR="000B7076">
        <w:rPr>
          <w:rFonts w:hint="eastAsia"/>
        </w:rPr>
        <w:t>coverage</w:t>
      </w:r>
      <w:r w:rsidR="000B7076">
        <w:t xml:space="preserve"> 7</w:t>
      </w:r>
      <w:r w:rsidR="000B7076">
        <w:rPr>
          <w:rFonts w:hint="eastAsia"/>
        </w:rPr>
        <w:t>个组，每个组阅读</w:t>
      </w:r>
      <w:r w:rsidR="00FC66C1">
        <w:rPr>
          <w:rFonts w:hint="eastAsia"/>
        </w:rPr>
        <w:t>一类</w:t>
      </w:r>
      <w:r w:rsidR="00FC66C1">
        <w:rPr>
          <w:rFonts w:hint="eastAsia"/>
        </w:rPr>
        <w:t>text</w:t>
      </w:r>
      <w:r w:rsidR="00FC66C1">
        <w:t xml:space="preserve"> </w:t>
      </w:r>
      <w:r w:rsidR="00FC66C1">
        <w:rPr>
          <w:rFonts w:hint="eastAsia"/>
        </w:rPr>
        <w:t>coverage</w:t>
      </w:r>
      <w:r w:rsidR="00FC66C1">
        <w:rPr>
          <w:rFonts w:hint="eastAsia"/>
        </w:rPr>
        <w:t>的两个文体。例如</w:t>
      </w:r>
      <w:r w:rsidR="00FC66C1">
        <w:rPr>
          <w:rFonts w:hint="eastAsia"/>
        </w:rPr>
        <w:t>1</w:t>
      </w:r>
      <w:r w:rsidR="00FC66C1">
        <w:rPr>
          <w:rFonts w:hint="eastAsia"/>
        </w:rPr>
        <w:t>组阅读</w:t>
      </w:r>
      <w:r w:rsidR="00FC66C1">
        <w:rPr>
          <w:rFonts w:hint="eastAsia"/>
        </w:rPr>
        <w:t>text</w:t>
      </w:r>
      <w:r w:rsidR="00FC66C1">
        <w:t xml:space="preserve"> coverage</w:t>
      </w:r>
      <w:r w:rsidR="00F34D5F">
        <w:t xml:space="preserve"> 1% </w:t>
      </w:r>
      <w:r w:rsidR="00F34D5F">
        <w:rPr>
          <w:rFonts w:hint="eastAsia"/>
        </w:rPr>
        <w:t>（有</w:t>
      </w:r>
      <w:r w:rsidR="00F34D5F">
        <w:rPr>
          <w:rFonts w:hint="eastAsia"/>
        </w:rPr>
        <w:t>1</w:t>
      </w:r>
      <w:r w:rsidR="00F34D5F">
        <w:t xml:space="preserve">% </w:t>
      </w:r>
      <w:r w:rsidR="00F34D5F">
        <w:rPr>
          <w:rFonts w:hint="eastAsia"/>
        </w:rPr>
        <w:t>生词的）</w:t>
      </w:r>
      <w:r w:rsidR="00FC66C1">
        <w:t xml:space="preserve"> </w:t>
      </w:r>
      <w:r w:rsidR="00FC66C1">
        <w:rPr>
          <w:rFonts w:hint="eastAsia"/>
        </w:rPr>
        <w:t>的</w:t>
      </w:r>
      <w:r w:rsidR="00FC66C1">
        <w:rPr>
          <w:rFonts w:hint="eastAsia"/>
        </w:rPr>
        <w:t xml:space="preserve"> </w:t>
      </w:r>
      <w:r w:rsidR="00FC66C1">
        <w:rPr>
          <w:rFonts w:hint="eastAsia"/>
        </w:rPr>
        <w:t>记叙文</w:t>
      </w:r>
      <w:r w:rsidR="00FC66C1">
        <w:rPr>
          <w:rFonts w:hint="eastAsia"/>
        </w:rPr>
        <w:t>(</w:t>
      </w:r>
      <w:r w:rsidR="00FC66C1">
        <w:t xml:space="preserve">narrative) </w:t>
      </w:r>
      <w:r w:rsidR="00FC66C1">
        <w:rPr>
          <w:rFonts w:hint="eastAsia"/>
        </w:rPr>
        <w:t>和说明文</w:t>
      </w:r>
      <w:r w:rsidR="00FC66C1">
        <w:rPr>
          <w:rFonts w:hint="eastAsia"/>
        </w:rPr>
        <w:t>(</w:t>
      </w:r>
      <w:r w:rsidR="00FC66C1">
        <w:t>expository)</w:t>
      </w:r>
      <w:r w:rsidR="00F34D5F">
        <w:rPr>
          <w:rFonts w:hint="eastAsia"/>
        </w:rPr>
        <w:t>；</w:t>
      </w:r>
      <w:r w:rsidR="00F34D5F">
        <w:rPr>
          <w:rFonts w:hint="eastAsia"/>
        </w:rPr>
        <w:t xml:space="preserve"> </w:t>
      </w:r>
      <w:r w:rsidR="00F34D5F">
        <w:t>3</w:t>
      </w:r>
      <w:r w:rsidR="00F34D5F">
        <w:rPr>
          <w:rFonts w:hint="eastAsia"/>
        </w:rPr>
        <w:t>组阅读</w:t>
      </w:r>
      <w:r w:rsidR="00F34D5F">
        <w:rPr>
          <w:rFonts w:hint="eastAsia"/>
        </w:rPr>
        <w:t>text</w:t>
      </w:r>
      <w:r w:rsidR="00F34D5F">
        <w:t xml:space="preserve"> </w:t>
      </w:r>
      <w:r w:rsidR="00F34D5F">
        <w:rPr>
          <w:rFonts w:hint="eastAsia"/>
        </w:rPr>
        <w:t>coverage</w:t>
      </w:r>
      <w:r w:rsidR="00F34D5F">
        <w:t xml:space="preserve"> 2% </w:t>
      </w:r>
      <w:r w:rsidR="00F34D5F">
        <w:rPr>
          <w:rFonts w:hint="eastAsia"/>
        </w:rPr>
        <w:t>（有</w:t>
      </w:r>
      <w:r w:rsidR="00F34D5F">
        <w:t>2</w:t>
      </w:r>
      <w:r w:rsidR="00F34D5F">
        <w:t xml:space="preserve">% </w:t>
      </w:r>
      <w:r w:rsidR="00F34D5F">
        <w:rPr>
          <w:rFonts w:hint="eastAsia"/>
        </w:rPr>
        <w:t>生词的）</w:t>
      </w:r>
      <w:r w:rsidR="00F34D5F">
        <w:t xml:space="preserve"> </w:t>
      </w:r>
      <w:r w:rsidR="00F34D5F">
        <w:rPr>
          <w:rFonts w:hint="eastAsia"/>
        </w:rPr>
        <w:t>的</w:t>
      </w:r>
      <w:r w:rsidR="00F34D5F">
        <w:rPr>
          <w:rFonts w:hint="eastAsia"/>
        </w:rPr>
        <w:t xml:space="preserve"> </w:t>
      </w:r>
      <w:r w:rsidR="00F34D5F">
        <w:rPr>
          <w:rFonts w:hint="eastAsia"/>
        </w:rPr>
        <w:t>记叙文</w:t>
      </w:r>
      <w:r w:rsidR="00F34D5F">
        <w:rPr>
          <w:rFonts w:hint="eastAsia"/>
        </w:rPr>
        <w:t>(</w:t>
      </w:r>
      <w:r w:rsidR="00F34D5F">
        <w:t xml:space="preserve">narrative) </w:t>
      </w:r>
      <w:r w:rsidR="00F34D5F">
        <w:rPr>
          <w:rFonts w:hint="eastAsia"/>
        </w:rPr>
        <w:t>和说明文</w:t>
      </w:r>
      <w:r w:rsidR="00F34D5F">
        <w:rPr>
          <w:rFonts w:hint="eastAsia"/>
        </w:rPr>
        <w:t>(</w:t>
      </w:r>
      <w:r w:rsidR="00F34D5F">
        <w:t>expository)</w:t>
      </w:r>
      <w:r w:rsidR="00F34D5F">
        <w:t xml:space="preserve">. </w:t>
      </w:r>
    </w:p>
    <w:p w14:paraId="59FCB166" w14:textId="77777777" w:rsidR="00D12151" w:rsidRDefault="00D12151"/>
    <w:p w14:paraId="0317F4D8" w14:textId="2DDA1E2F" w:rsidR="001E51F0" w:rsidRDefault="001E51F0">
      <w:r>
        <w:rPr>
          <w:rFonts w:hint="eastAsia"/>
        </w:rPr>
        <w:t>阅读完后，发试卷，被试测试对文章中生词的理解。正确理解</w:t>
      </w:r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错误理解</w:t>
      </w:r>
      <w:r>
        <w:rPr>
          <w:rFonts w:hint="eastAsia"/>
        </w:rPr>
        <w:t>0</w:t>
      </w:r>
      <w:r>
        <w:rPr>
          <w:rFonts w:hint="eastAsia"/>
        </w:rPr>
        <w:t>分。</w:t>
      </w:r>
      <w:r>
        <w:rPr>
          <w:rFonts w:hint="eastAsia"/>
        </w:rPr>
        <w:t xml:space="preserve"> </w:t>
      </w:r>
      <w:r>
        <w:rPr>
          <w:rFonts w:hint="eastAsia"/>
        </w:rPr>
        <w:t>每个文体（记叙文和说明文）都有</w:t>
      </w:r>
      <w:r>
        <w:t>11</w:t>
      </w:r>
      <w:r>
        <w:rPr>
          <w:rFonts w:hint="eastAsia"/>
        </w:rPr>
        <w:t>个生词；其中</w:t>
      </w:r>
      <w:r>
        <w:rPr>
          <w:rFonts w:hint="eastAsia"/>
        </w:rPr>
        <w:t>8</w:t>
      </w:r>
      <w:r>
        <w:rPr>
          <w:rFonts w:hint="eastAsia"/>
        </w:rPr>
        <w:t>个生词重复</w:t>
      </w:r>
      <w:r w:rsidR="00C34038">
        <w:t>2</w:t>
      </w:r>
      <w:r>
        <w:rPr>
          <w:rFonts w:hint="eastAsia"/>
        </w:rPr>
        <w:t>次；</w:t>
      </w:r>
      <w:r>
        <w:rPr>
          <w:rFonts w:hint="eastAsia"/>
        </w:rPr>
        <w:t>3</w:t>
      </w:r>
      <w:r>
        <w:rPr>
          <w:rFonts w:hint="eastAsia"/>
        </w:rPr>
        <w:t>个生词重复</w:t>
      </w:r>
      <w:r w:rsidR="00C34038">
        <w:rPr>
          <w:rFonts w:hint="eastAsia"/>
        </w:rPr>
        <w:t>1</w:t>
      </w:r>
      <w:r w:rsidR="00C34038">
        <w:rPr>
          <w:rFonts w:hint="eastAsia"/>
        </w:rPr>
        <w:t>次。两周后，再次测试被试对生词的理解，评分不变。</w:t>
      </w:r>
    </w:p>
    <w:p w14:paraId="4DAF5B71" w14:textId="77777777" w:rsidR="00C34038" w:rsidRDefault="00C34038">
      <w:pPr>
        <w:rPr>
          <w:rFonts w:hint="eastAsia"/>
        </w:rPr>
      </w:pPr>
    </w:p>
    <w:p w14:paraId="67594C6C" w14:textId="229971BC" w:rsidR="00D12151" w:rsidRDefault="00D12151" w:rsidP="00775640">
      <w:pPr>
        <w:rPr>
          <w:rFonts w:hint="eastAsia"/>
        </w:rPr>
      </w:pPr>
    </w:p>
    <w:sectPr w:rsidR="00D12151">
      <w:pgSz w:w="11906" w:h="16838"/>
      <w:pgMar w:top="1440" w:right="1800" w:bottom="1440" w:left="1800" w:header="708" w:footer="708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343BF3" w14:textId="77777777" w:rsidR="00687FA5" w:rsidRDefault="00687FA5" w:rsidP="00687FA5">
      <w:r>
        <w:separator/>
      </w:r>
    </w:p>
  </w:endnote>
  <w:endnote w:type="continuationSeparator" w:id="0">
    <w:p w14:paraId="4E4FA096" w14:textId="77777777" w:rsidR="00687FA5" w:rsidRDefault="00687FA5" w:rsidP="00687F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6BB3C" w14:textId="77777777" w:rsidR="00687FA5" w:rsidRDefault="00687FA5" w:rsidP="00687FA5">
      <w:r>
        <w:separator/>
      </w:r>
    </w:p>
  </w:footnote>
  <w:footnote w:type="continuationSeparator" w:id="0">
    <w:p w14:paraId="7972CA0D" w14:textId="77777777" w:rsidR="00687FA5" w:rsidRDefault="00687FA5" w:rsidP="00687FA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MTGzMLOwMLA0sjRT0lEKTi0uzszPAykwrAUAJPD8siwAAAA="/>
  </w:docVars>
  <w:rsids>
    <w:rsidRoot w:val="00A8635B"/>
    <w:rsid w:val="000B7076"/>
    <w:rsid w:val="00133084"/>
    <w:rsid w:val="00197BC1"/>
    <w:rsid w:val="001C5A6A"/>
    <w:rsid w:val="001E51F0"/>
    <w:rsid w:val="00290719"/>
    <w:rsid w:val="002B4D14"/>
    <w:rsid w:val="003870CE"/>
    <w:rsid w:val="0040059E"/>
    <w:rsid w:val="00631663"/>
    <w:rsid w:val="00687FA5"/>
    <w:rsid w:val="00775640"/>
    <w:rsid w:val="00797851"/>
    <w:rsid w:val="007B0801"/>
    <w:rsid w:val="008C12A6"/>
    <w:rsid w:val="008C4B42"/>
    <w:rsid w:val="00A8635B"/>
    <w:rsid w:val="00A873E3"/>
    <w:rsid w:val="00BC4AE5"/>
    <w:rsid w:val="00C34038"/>
    <w:rsid w:val="00C40C5C"/>
    <w:rsid w:val="00C77901"/>
    <w:rsid w:val="00D12151"/>
    <w:rsid w:val="00DA13AD"/>
    <w:rsid w:val="00E9007F"/>
    <w:rsid w:val="00E927D8"/>
    <w:rsid w:val="00F01FC9"/>
    <w:rsid w:val="00F34D5F"/>
    <w:rsid w:val="00F74782"/>
    <w:rsid w:val="00F91288"/>
    <w:rsid w:val="00FB2D82"/>
    <w:rsid w:val="00FC6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D4BC9C"/>
  <w15:chartTrackingRefBased/>
  <w15:docId w15:val="{EE8A2463-2722-40DF-8FAD-10C0D19B6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87FA5"/>
    <w:pPr>
      <w:tabs>
        <w:tab w:val="center" w:pos="4153"/>
        <w:tab w:val="right" w:pos="8306"/>
      </w:tabs>
    </w:pPr>
  </w:style>
  <w:style w:type="character" w:customStyle="1" w:styleId="a4">
    <w:name w:val="页眉 字符"/>
    <w:basedOn w:val="a0"/>
    <w:link w:val="a3"/>
    <w:uiPriority w:val="99"/>
    <w:rsid w:val="00687FA5"/>
  </w:style>
  <w:style w:type="paragraph" w:styleId="a5">
    <w:name w:val="footer"/>
    <w:basedOn w:val="a"/>
    <w:link w:val="a6"/>
    <w:uiPriority w:val="99"/>
    <w:unhideWhenUsed/>
    <w:rsid w:val="00687FA5"/>
    <w:pPr>
      <w:tabs>
        <w:tab w:val="center" w:pos="4153"/>
        <w:tab w:val="right" w:pos="8306"/>
      </w:tabs>
    </w:pPr>
  </w:style>
  <w:style w:type="character" w:customStyle="1" w:styleId="a6">
    <w:name w:val="页脚 字符"/>
    <w:basedOn w:val="a0"/>
    <w:link w:val="a5"/>
    <w:uiPriority w:val="99"/>
    <w:rsid w:val="00687F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0</Words>
  <Characters>629</Characters>
  <Application>Microsoft Office Word</Application>
  <DocSecurity>0</DocSecurity>
  <Lines>5</Lines>
  <Paragraphs>1</Paragraphs>
  <ScaleCrop>false</ScaleCrop>
  <Company/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jiao Song</dc:creator>
  <cp:keywords/>
  <dc:description/>
  <cp:lastModifiedBy>Tianjiao Song</cp:lastModifiedBy>
  <cp:revision>8</cp:revision>
  <dcterms:created xsi:type="dcterms:W3CDTF">2022-03-04T11:40:00Z</dcterms:created>
  <dcterms:modified xsi:type="dcterms:W3CDTF">2022-03-04T11:44:00Z</dcterms:modified>
</cp:coreProperties>
</file>